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B3AD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801F627" wp14:editId="4E4CE4C6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B576E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4AD5E111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A2823B1" w14:textId="77777777" w:rsidR="0086194F" w:rsidRPr="0086194F" w:rsidRDefault="0086194F" w:rsidP="0086194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6194F">
                              <w:rPr>
                                <w:rFonts w:asciiTheme="minorHAnsi" w:hAnsiTheme="minorHAnsi" w:cstheme="minorHAnsi"/>
                              </w:rPr>
                              <w:t>Hello!  Now that we've gotten started in the selling process, I wanted to send you a few simple but effective tips that can greatly increase the chances of acquiring a fantastic sale.  These quick ideas can be easily implemented and will make your home feel especially desirable to potential buyers.</w:t>
                            </w:r>
                          </w:p>
                          <w:p w14:paraId="40EE00F6" w14:textId="77777777" w:rsidR="0086194F" w:rsidRPr="0086194F" w:rsidRDefault="0086194F" w:rsidP="0086194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5A7B809" w14:textId="77777777" w:rsidR="001E3352" w:rsidRPr="004C7D9D" w:rsidRDefault="0086194F" w:rsidP="0086194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6194F">
                              <w:rPr>
                                <w:rFonts w:asciiTheme="minorHAnsi" w:hAnsiTheme="minorHAnsi" w:cstheme="minorHAnsi"/>
                              </w:rPr>
                              <w:t>I hope you enjoy the tips, and I hope you're enjoying the sale process so far!  If you have any questions or would like some additional advice, please feel free to call me at any time at [PHONE]!</w:t>
                            </w:r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14:paraId="0E4BDC8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0F57134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A8BA9D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B007506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B965D0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27C3E3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636ADDC7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15CAFE6D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01F6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14:paraId="447B576E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4AD5E111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A2823B1" w14:textId="77777777" w:rsidR="0086194F" w:rsidRPr="0086194F" w:rsidRDefault="0086194F" w:rsidP="0086194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86194F">
                        <w:rPr>
                          <w:rFonts w:asciiTheme="minorHAnsi" w:hAnsiTheme="minorHAnsi" w:cstheme="minorHAnsi"/>
                        </w:rPr>
                        <w:t>Hello!  Now that we've gotten started in the selling process, I wanted to send you a few simple but effective tips that can greatly increase the chances of acquiring a fantastic sale.  These quick ideas can be easily implemented and will make your home feel especially desirable to potential buyers.</w:t>
                      </w:r>
                    </w:p>
                    <w:p w14:paraId="40EE00F6" w14:textId="77777777" w:rsidR="0086194F" w:rsidRPr="0086194F" w:rsidRDefault="0086194F" w:rsidP="0086194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5A7B809" w14:textId="77777777" w:rsidR="001E3352" w:rsidRPr="004C7D9D" w:rsidRDefault="0086194F" w:rsidP="0086194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86194F">
                        <w:rPr>
                          <w:rFonts w:asciiTheme="minorHAnsi" w:hAnsiTheme="minorHAnsi" w:cstheme="minorHAnsi"/>
                        </w:rPr>
                        <w:t>I hope you enjoy the tips, and I hope you're enjoying the sale process so far!  If you have any questions or would like some additional advice, please feel free to call me at any time at [PHONE]!</w:t>
                      </w:r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14:paraId="0E4BDC8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0F57134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A8BA9D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B007506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B965D0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327C3E3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636ADDC7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15CAFE6D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3D9C5" w14:textId="77777777" w:rsidR="0091142B" w:rsidRDefault="0091142B" w:rsidP="00C45210">
      <w:pPr>
        <w:spacing w:after="0" w:line="240" w:lineRule="auto"/>
      </w:pPr>
      <w:r>
        <w:separator/>
      </w:r>
    </w:p>
  </w:endnote>
  <w:endnote w:type="continuationSeparator" w:id="0">
    <w:p w14:paraId="6CAB72C4" w14:textId="77777777" w:rsidR="0091142B" w:rsidRDefault="0091142B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37216" w14:textId="3A82BA9B" w:rsidR="00753396" w:rsidRPr="005A7C4A" w:rsidRDefault="005A7C4A" w:rsidP="005A7C4A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3896A" w14:textId="77777777" w:rsidR="0091142B" w:rsidRDefault="0091142B" w:rsidP="00C45210">
      <w:pPr>
        <w:spacing w:after="0" w:line="240" w:lineRule="auto"/>
      </w:pPr>
      <w:r>
        <w:separator/>
      </w:r>
    </w:p>
  </w:footnote>
  <w:footnote w:type="continuationSeparator" w:id="0">
    <w:p w14:paraId="5A6B90F5" w14:textId="77777777" w:rsidR="0091142B" w:rsidRDefault="0091142B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305F4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69940B7" wp14:editId="4A228313">
          <wp:simplePos x="0" y="0"/>
          <wp:positionH relativeFrom="margin">
            <wp:posOffset>1924050</wp:posOffset>
          </wp:positionH>
          <wp:positionV relativeFrom="paragraph">
            <wp:posOffset>-123207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15622A"/>
    <w:rsid w:val="001D2601"/>
    <w:rsid w:val="001E006A"/>
    <w:rsid w:val="001E3352"/>
    <w:rsid w:val="00250F04"/>
    <w:rsid w:val="002B34E9"/>
    <w:rsid w:val="002C5183"/>
    <w:rsid w:val="003C3A62"/>
    <w:rsid w:val="004C7D9D"/>
    <w:rsid w:val="0051726E"/>
    <w:rsid w:val="00584B59"/>
    <w:rsid w:val="005A7C4A"/>
    <w:rsid w:val="005D243D"/>
    <w:rsid w:val="005E6285"/>
    <w:rsid w:val="00611788"/>
    <w:rsid w:val="00670015"/>
    <w:rsid w:val="006734EB"/>
    <w:rsid w:val="00682745"/>
    <w:rsid w:val="006B6C64"/>
    <w:rsid w:val="00702F06"/>
    <w:rsid w:val="00753396"/>
    <w:rsid w:val="007C47E0"/>
    <w:rsid w:val="00833975"/>
    <w:rsid w:val="00861057"/>
    <w:rsid w:val="0086194F"/>
    <w:rsid w:val="008A2611"/>
    <w:rsid w:val="00902B72"/>
    <w:rsid w:val="0091142B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CF6F36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32:00Z</dcterms:created>
  <dcterms:modified xsi:type="dcterms:W3CDTF">2019-10-14T05:32:00Z</dcterms:modified>
</cp:coreProperties>
</file>